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2E61EC09" w:rsidR="00DB5E70" w:rsidRPr="00BA01E9" w:rsidRDefault="00231C9D" w:rsidP="00DB5E70">
      <w:pPr>
        <w:rPr>
          <w:b/>
        </w:rPr>
      </w:pPr>
      <w:r>
        <w:rPr>
          <w:b/>
        </w:rPr>
        <w:t>Similarity, Right Triangles, and Trigonometry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G.SRT.5</w:t>
      </w:r>
      <w:r w:rsidR="00383C2A" w:rsidRPr="00BA01E9">
        <w:rPr>
          <w:b/>
        </w:rPr>
        <w:t>)</w:t>
      </w:r>
    </w:p>
    <w:p w14:paraId="5C330A8C" w14:textId="050BA2DC" w:rsidR="001D5998" w:rsidRDefault="001D5998" w:rsidP="00846404">
      <w:pPr>
        <w:ind w:left="180"/>
      </w:pPr>
    </w:p>
    <w:p w14:paraId="72369301" w14:textId="30A87588" w:rsidR="00231C9D" w:rsidRDefault="00231C9D" w:rsidP="00231C9D">
      <w:pPr>
        <w:jc w:val="center"/>
      </w:pPr>
      <w:r w:rsidRPr="00231C9D">
        <w:drawing>
          <wp:inline distT="0" distB="0" distL="0" distR="0" wp14:anchorId="49B1B73A" wp14:editId="3CAB2C15">
            <wp:extent cx="2603013" cy="181698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9571" cy="184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AA1B5" w14:textId="0232CEDD" w:rsidR="001D050D" w:rsidRPr="00BA07B4" w:rsidRDefault="00231C9D" w:rsidP="00231C9D">
      <w:r>
        <w:t xml:space="preserve">In the figure above, </w:t>
      </w:r>
      <m:oMath>
        <m:r>
          <w:rPr>
            <w:rFonts w:ascii="Cambria Math" w:hAnsi="Cambria Math"/>
          </w:rPr>
          <m:t>△ABC~△EDC</m:t>
        </m:r>
      </m:oMath>
      <w:r>
        <w:t>. Which of the following must be true?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677"/>
        <w:gridCol w:w="1530"/>
        <w:gridCol w:w="6565"/>
      </w:tblGrid>
      <w:tr w:rsidR="00860F51" w14:paraId="690F12B7" w14:textId="77777777" w:rsidTr="00BA07B4">
        <w:tc>
          <w:tcPr>
            <w:tcW w:w="267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53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56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860F51" w14:paraId="65ADBFD4" w14:textId="77777777" w:rsidTr="00BA07B4">
        <w:tc>
          <w:tcPr>
            <w:tcW w:w="2677" w:type="dxa"/>
          </w:tcPr>
          <w:p w14:paraId="6F31AC3F" w14:textId="63E45435" w:rsidR="00BA01E9" w:rsidRPr="00BA07B4" w:rsidRDefault="00231C9D" w:rsidP="0087669E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E</m:t>
                  </m:r>
                </m:e>
              </m:acc>
              <m:r>
                <w:rPr>
                  <w:rFonts w:ascii="Cambria Math" w:hAnsi="Cambria Math"/>
                </w:rPr>
                <m:t>∥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D</m:t>
                  </m:r>
                </m:e>
              </m:acc>
            </m:oMath>
          </w:p>
          <w:p w14:paraId="38C157CD" w14:textId="77777777" w:rsidR="00FC356F" w:rsidRDefault="00FC356F" w:rsidP="00FC356F"/>
          <w:p w14:paraId="1DFDCDB0" w14:textId="77777777" w:rsidR="0087669E" w:rsidRDefault="0087669E" w:rsidP="00FC356F"/>
          <w:p w14:paraId="67B012CB" w14:textId="77777777" w:rsidR="0087669E" w:rsidRDefault="0087669E" w:rsidP="00FC356F"/>
          <w:p w14:paraId="26690149" w14:textId="67634DE4" w:rsidR="00BA07B4" w:rsidRDefault="00BA07B4" w:rsidP="00FC356F"/>
        </w:tc>
        <w:tc>
          <w:tcPr>
            <w:tcW w:w="1530" w:type="dxa"/>
          </w:tcPr>
          <w:p w14:paraId="43A010FA" w14:textId="77777777" w:rsidR="0023759E" w:rsidRDefault="0023759E" w:rsidP="00DB5E70"/>
        </w:tc>
        <w:tc>
          <w:tcPr>
            <w:tcW w:w="656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860F51" w14:paraId="15086042" w14:textId="77777777" w:rsidTr="00BA07B4">
        <w:tc>
          <w:tcPr>
            <w:tcW w:w="2677" w:type="dxa"/>
          </w:tcPr>
          <w:p w14:paraId="0FA6E93E" w14:textId="0FFE321E" w:rsidR="00231C9D" w:rsidRPr="00BA07B4" w:rsidRDefault="00231C9D" w:rsidP="00231C9D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E</m:t>
                  </m:r>
                </m:e>
              </m:acc>
              <m:r>
                <w:rPr>
                  <w:rFonts w:ascii="Cambria Math" w:hAnsi="Cambria Math"/>
                </w:rPr>
                <m:t>⊥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D</m:t>
                  </m:r>
                </m:e>
              </m:acc>
            </m:oMath>
          </w:p>
          <w:p w14:paraId="283C60C1" w14:textId="77777777" w:rsidR="00FC356F" w:rsidRDefault="00FC356F" w:rsidP="007C3D3B"/>
          <w:p w14:paraId="7237891C" w14:textId="77777777" w:rsidR="0087669E" w:rsidRDefault="0087669E" w:rsidP="007C3D3B"/>
          <w:p w14:paraId="406F9C4E" w14:textId="77777777" w:rsidR="0087669E" w:rsidRDefault="0087669E" w:rsidP="007C3D3B"/>
          <w:p w14:paraId="2018F2CC" w14:textId="68CDF652" w:rsidR="00BA07B4" w:rsidRDefault="00BA07B4" w:rsidP="007C3D3B"/>
        </w:tc>
        <w:tc>
          <w:tcPr>
            <w:tcW w:w="1530" w:type="dxa"/>
          </w:tcPr>
          <w:p w14:paraId="26EC9A89" w14:textId="77777777" w:rsidR="0023759E" w:rsidRDefault="0023759E" w:rsidP="00DB5E70"/>
        </w:tc>
        <w:tc>
          <w:tcPr>
            <w:tcW w:w="656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860F51" w14:paraId="79DF123C" w14:textId="77777777" w:rsidTr="00BA07B4">
        <w:tc>
          <w:tcPr>
            <w:tcW w:w="2677" w:type="dxa"/>
          </w:tcPr>
          <w:p w14:paraId="353ACFAF" w14:textId="2347AC3A" w:rsidR="00231C9D" w:rsidRPr="00BA07B4" w:rsidRDefault="00231C9D" w:rsidP="00231C9D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w:rPr>
                  <w:rFonts w:ascii="Cambria Math" w:hAnsi="Cambria Math"/>
                </w:rPr>
                <m:t>∥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E</m:t>
                  </m:r>
                </m:e>
              </m:acc>
            </m:oMath>
          </w:p>
          <w:p w14:paraId="2A77922F" w14:textId="77777777" w:rsidR="00FC356F" w:rsidRDefault="00FC356F" w:rsidP="007C3D3B"/>
          <w:p w14:paraId="47C3BD12" w14:textId="77777777" w:rsidR="0087669E" w:rsidRDefault="0087669E" w:rsidP="007C3D3B"/>
          <w:p w14:paraId="761F725B" w14:textId="77777777" w:rsidR="0087669E" w:rsidRDefault="0087669E" w:rsidP="007C3D3B"/>
          <w:p w14:paraId="694DF1B6" w14:textId="14CC2120" w:rsidR="00BA07B4" w:rsidRDefault="00BA07B4" w:rsidP="007C3D3B"/>
        </w:tc>
        <w:tc>
          <w:tcPr>
            <w:tcW w:w="1530" w:type="dxa"/>
          </w:tcPr>
          <w:p w14:paraId="0D18E53F" w14:textId="77777777" w:rsidR="0023759E" w:rsidRDefault="0023759E" w:rsidP="00DB5E70"/>
        </w:tc>
        <w:tc>
          <w:tcPr>
            <w:tcW w:w="656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860F51" w14:paraId="57C2A716" w14:textId="77777777" w:rsidTr="00BA07B4">
        <w:tc>
          <w:tcPr>
            <w:tcW w:w="2677" w:type="dxa"/>
          </w:tcPr>
          <w:p w14:paraId="044B8BCD" w14:textId="22383D05" w:rsidR="00231C9D" w:rsidRPr="00BA07B4" w:rsidRDefault="00231C9D" w:rsidP="00231C9D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w:rPr>
                  <w:rFonts w:ascii="Cambria Math" w:hAnsi="Cambria Math"/>
                </w:rPr>
                <m:t>⊥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oMath>
          </w:p>
          <w:p w14:paraId="70C825DE" w14:textId="77777777" w:rsidR="00FC356F" w:rsidRDefault="00FC356F" w:rsidP="007C3D3B"/>
          <w:p w14:paraId="4439C190" w14:textId="77777777" w:rsidR="0087669E" w:rsidRDefault="0087669E" w:rsidP="007C3D3B">
            <w:bookmarkStart w:id="0" w:name="_GoBack"/>
            <w:bookmarkEnd w:id="0"/>
          </w:p>
          <w:p w14:paraId="6CD06980" w14:textId="77777777" w:rsidR="0087669E" w:rsidRDefault="0087669E" w:rsidP="007C3D3B"/>
          <w:p w14:paraId="71FF3717" w14:textId="2F7313EE" w:rsidR="00BA07B4" w:rsidRDefault="00BA07B4" w:rsidP="007C3D3B"/>
        </w:tc>
        <w:tc>
          <w:tcPr>
            <w:tcW w:w="1530" w:type="dxa"/>
          </w:tcPr>
          <w:p w14:paraId="3F5CEAFE" w14:textId="77777777" w:rsidR="0023759E" w:rsidRDefault="0023759E" w:rsidP="00DB5E70"/>
        </w:tc>
        <w:tc>
          <w:tcPr>
            <w:tcW w:w="656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4BB8FF08" w14:textId="4284CD06" w:rsidR="00F45CFE" w:rsidRDefault="0087669E" w:rsidP="00F45CFE">
      <w:r>
        <w:t>SAT Released Items</w:t>
      </w:r>
    </w:p>
    <w:p w14:paraId="0E0F4FB1" w14:textId="77777777" w:rsidR="00231C9D" w:rsidRDefault="00231C9D" w:rsidP="00231C9D">
      <w:hyperlink r:id="rId9" w:history="1">
        <w:r>
          <w:rPr>
            <w:rStyle w:val="Hyperlink"/>
          </w:rPr>
          <w:t>https://collegereadiness.collegeboard.org/sample-questions/math/calculator-permitted/16</w:t>
        </w:r>
      </w:hyperlink>
    </w:p>
    <w:p w14:paraId="7BBA44C7" w14:textId="113B96DC" w:rsidR="0087669E" w:rsidRDefault="0087669E" w:rsidP="00F45CFE">
      <w:r>
        <w:t xml:space="preserve">Problem </w:t>
      </w:r>
      <w:r w:rsidR="001D050D">
        <w:t>1</w:t>
      </w:r>
      <w:r w:rsidR="00231C9D">
        <w:t>6</w:t>
      </w:r>
      <w:r>
        <w:t>, Calculator Permitted</w:t>
      </w:r>
    </w:p>
    <w:p w14:paraId="49BC16BC" w14:textId="152165F5" w:rsidR="0087669E" w:rsidRPr="001D5998" w:rsidRDefault="00231C9D" w:rsidP="00F45CFE">
      <w:r>
        <w:t>Additional Topics in Math</w:t>
      </w:r>
    </w:p>
    <w:sectPr w:rsidR="0087669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B086E"/>
    <w:multiLevelType w:val="hybridMultilevel"/>
    <w:tmpl w:val="B7E424F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050D"/>
    <w:rsid w:val="001D5998"/>
    <w:rsid w:val="002150DB"/>
    <w:rsid w:val="00231C9D"/>
    <w:rsid w:val="0023759E"/>
    <w:rsid w:val="00247678"/>
    <w:rsid w:val="00357A43"/>
    <w:rsid w:val="00383C2A"/>
    <w:rsid w:val="003A5EC2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87669E"/>
    <w:rsid w:val="00972848"/>
    <w:rsid w:val="0098229B"/>
    <w:rsid w:val="00983976"/>
    <w:rsid w:val="00A82334"/>
    <w:rsid w:val="00B05FF6"/>
    <w:rsid w:val="00B16EE8"/>
    <w:rsid w:val="00B761DD"/>
    <w:rsid w:val="00BA01E9"/>
    <w:rsid w:val="00BA07B4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E2236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07B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collegereadiness.collegeboard.org/sample-questions/math/calculator-permitted/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5T16:23:00Z</dcterms:created>
  <dcterms:modified xsi:type="dcterms:W3CDTF">2019-10-25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